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3DAC0" w14:textId="77777777" w:rsidR="00D122F0" w:rsidRPr="001F6793" w:rsidRDefault="005B4CE3" w:rsidP="005602AA">
      <w:pPr>
        <w:jc w:val="both"/>
        <w:rPr>
          <w:b/>
          <w:sz w:val="28"/>
        </w:rPr>
      </w:pPr>
      <w:r>
        <w:rPr>
          <w:b/>
          <w:sz w:val="28"/>
        </w:rPr>
        <w:t>Navodila za 1.</w:t>
      </w:r>
      <w:r w:rsidR="001F6793" w:rsidRPr="001F6793">
        <w:rPr>
          <w:b/>
          <w:sz w:val="28"/>
        </w:rPr>
        <w:t xml:space="preserve"> </w:t>
      </w:r>
      <w:r w:rsidR="00CA3F0F">
        <w:rPr>
          <w:b/>
          <w:sz w:val="28"/>
        </w:rPr>
        <w:t xml:space="preserve">domačo </w:t>
      </w:r>
      <w:r w:rsidR="001F6793" w:rsidRPr="001F6793">
        <w:rPr>
          <w:b/>
          <w:sz w:val="28"/>
        </w:rPr>
        <w:t>nalogo</w:t>
      </w:r>
    </w:p>
    <w:p w14:paraId="5B4BD2F0" w14:textId="77777777" w:rsidR="00BA1700" w:rsidRDefault="00BA1700" w:rsidP="007F2FEC">
      <w:pPr>
        <w:jc w:val="both"/>
      </w:pPr>
    </w:p>
    <w:p w14:paraId="06E81D34" w14:textId="77777777" w:rsidR="00BB2300" w:rsidRDefault="00BA1700">
      <w:pPr>
        <w:jc w:val="both"/>
      </w:pPr>
      <w:r>
        <w:t>V nalogi je potrebno</w:t>
      </w:r>
      <w:r w:rsidR="00B271C7">
        <w:t>,</w:t>
      </w:r>
      <w:r>
        <w:t xml:space="preserve"> s</w:t>
      </w:r>
      <w:r w:rsidR="00EE7689">
        <w:t xml:space="preserve"> pomočjo osnovnih statističnih analiz</w:t>
      </w:r>
      <w:r w:rsidR="00B271C7">
        <w:t>,</w:t>
      </w:r>
      <w:r w:rsidR="00EE7689">
        <w:t xml:space="preserve"> opisati in analizirati podatke, ki jih boste upo</w:t>
      </w:r>
      <w:r w:rsidR="00BB2300">
        <w:t>rabljali skozi celoten semester.</w:t>
      </w:r>
      <w:r w:rsidR="00F815C4">
        <w:t xml:space="preserve"> Cilj naloge je opisati </w:t>
      </w:r>
      <w:r w:rsidR="007E79D7">
        <w:t xml:space="preserve">in spoznati </w:t>
      </w:r>
      <w:r w:rsidR="00F815C4">
        <w:t>podatke in preveriti njihovo uporabnost za načrtovane analize.</w:t>
      </w:r>
    </w:p>
    <w:p w14:paraId="11B50978" w14:textId="77777777" w:rsidR="00EE7689" w:rsidRDefault="00062EB6">
      <w:pPr>
        <w:jc w:val="both"/>
      </w:pPr>
      <w:r>
        <w:t>Pri tem morate:</w:t>
      </w:r>
    </w:p>
    <w:p w14:paraId="753479E0" w14:textId="583BC23A" w:rsidR="005602AA" w:rsidRDefault="005602AA">
      <w:pPr>
        <w:pStyle w:val="ListParagraph"/>
        <w:numPr>
          <w:ilvl w:val="0"/>
          <w:numId w:val="1"/>
        </w:numPr>
        <w:jc w:val="both"/>
      </w:pPr>
      <w:r>
        <w:t>Navesti raziskavo/projekt v okviru katere so bili zbrani podatki, navesti v kateri državi in kdaj so bili podatki zbrani.</w:t>
      </w:r>
    </w:p>
    <w:p w14:paraId="6938EF32" w14:textId="59ED070E" w:rsidR="00A54843" w:rsidRDefault="00062EB6">
      <w:pPr>
        <w:pStyle w:val="ListParagraph"/>
        <w:numPr>
          <w:ilvl w:val="0"/>
          <w:numId w:val="1"/>
        </w:numPr>
        <w:jc w:val="both"/>
      </w:pPr>
      <w:r>
        <w:t xml:space="preserve">Predstaviti oz. opisati vse uporabljene spremenljivke. </w:t>
      </w:r>
      <w:r w:rsidR="005D0025">
        <w:t>Kjer je primerno</w:t>
      </w:r>
      <w:r w:rsidR="00C91FB5">
        <w:t>,</w:t>
      </w:r>
      <w:r w:rsidR="005D0025">
        <w:t xml:space="preserve"> morate uporabiti tudi </w:t>
      </w:r>
      <w:r w:rsidR="00C91FB5">
        <w:t xml:space="preserve">ustrezne </w:t>
      </w:r>
      <w:r w:rsidR="005D0025">
        <w:t>grafične prikaze</w:t>
      </w:r>
      <w:r w:rsidR="00A54843">
        <w:t>.</w:t>
      </w:r>
    </w:p>
    <w:p w14:paraId="483D509E" w14:textId="77777777" w:rsidR="00A54843" w:rsidRDefault="00A54843">
      <w:pPr>
        <w:pStyle w:val="ListParagraph"/>
        <w:numPr>
          <w:ilvl w:val="0"/>
          <w:numId w:val="1"/>
        </w:numPr>
        <w:jc w:val="both"/>
      </w:pPr>
      <w:r>
        <w:t>Za spremenljivke, ki jih boste uporabljali kot intervalne (ali razmernostne)</w:t>
      </w:r>
      <w:r w:rsidR="00C91FB5">
        <w:t>,</w:t>
      </w:r>
      <w:r>
        <w:t xml:space="preserve"> je potrebno oceniti, ali se porazdeljujejo približno normalno.</w:t>
      </w:r>
    </w:p>
    <w:p w14:paraId="734A961C" w14:textId="51C32838" w:rsidR="00B271C7" w:rsidRDefault="00B271C7">
      <w:pPr>
        <w:pStyle w:val="ListParagraph"/>
        <w:numPr>
          <w:ilvl w:val="0"/>
          <w:numId w:val="1"/>
        </w:numPr>
        <w:jc w:val="both"/>
      </w:pPr>
      <w:r>
        <w:t>Analizirati povezanost (to vključuje tudi primerjavo povprečij po skupinah) med naslednjimi spremenljivkami (tu ni potrebno uporabiti statističnih testov</w:t>
      </w:r>
      <w:r w:rsidR="006E5DC9">
        <w:t>, analiza pa je lahko, tudi samo na podlagi grafičnih prikazov</w:t>
      </w:r>
      <w:r>
        <w:t>):</w:t>
      </w:r>
    </w:p>
    <w:p w14:paraId="0F6DB2C6" w14:textId="77777777" w:rsidR="00B271C7" w:rsidRDefault="00B271C7">
      <w:pPr>
        <w:pStyle w:val="ListParagraph"/>
        <w:numPr>
          <w:ilvl w:val="1"/>
          <w:numId w:val="1"/>
        </w:numPr>
        <w:jc w:val="both"/>
      </w:pPr>
      <w:r>
        <w:t xml:space="preserve">med </w:t>
      </w:r>
      <w:r w:rsidR="00A54843">
        <w:t>spremenljivkami</w:t>
      </w:r>
      <w:r w:rsidR="00186259">
        <w:t xml:space="preserve"> tematskega sklopa</w:t>
      </w:r>
      <w:r>
        <w:t>,</w:t>
      </w:r>
    </w:p>
    <w:p w14:paraId="7E70207B" w14:textId="77777777" w:rsidR="00A54843" w:rsidRDefault="00B271C7">
      <w:pPr>
        <w:pStyle w:val="ListParagraph"/>
        <w:numPr>
          <w:ilvl w:val="1"/>
          <w:numId w:val="1"/>
        </w:numPr>
        <w:jc w:val="both"/>
      </w:pPr>
      <w:r>
        <w:t xml:space="preserve">med spremenljivkami </w:t>
      </w:r>
      <w:r w:rsidR="00EC2AA0">
        <w:t>tematskega</w:t>
      </w:r>
      <w:r>
        <w:t xml:space="preserve"> </w:t>
      </w:r>
      <w:r w:rsidR="00EC2AA0">
        <w:t>sklopa</w:t>
      </w:r>
      <w:r>
        <w:t xml:space="preserve"> </w:t>
      </w:r>
      <w:r w:rsidR="00186259">
        <w:t xml:space="preserve">in </w:t>
      </w:r>
      <w:r w:rsidR="00A54843">
        <w:t>ostalimi</w:t>
      </w:r>
      <w:r w:rsidR="00186259">
        <w:t xml:space="preserve"> </w:t>
      </w:r>
      <w:r>
        <w:t>izbranimi</w:t>
      </w:r>
      <w:r w:rsidR="00186259">
        <w:t xml:space="preserve"> spremenljivkami</w:t>
      </w:r>
      <w:r>
        <w:t>.</w:t>
      </w:r>
    </w:p>
    <w:p w14:paraId="2E9B049F" w14:textId="19AD7A84" w:rsidR="005E09D8" w:rsidRDefault="00910F36">
      <w:pPr>
        <w:pStyle w:val="ListParagraph"/>
        <w:numPr>
          <w:ilvl w:val="0"/>
          <w:numId w:val="1"/>
        </w:numPr>
        <w:jc w:val="both"/>
      </w:pPr>
      <w:r>
        <w:t xml:space="preserve">Za spremenljivke tematskega sklopa izdelati </w:t>
      </w:r>
      <w:r w:rsidR="00F519D7">
        <w:t xml:space="preserve">vsaj </w:t>
      </w:r>
      <w:r w:rsidR="005E09D8">
        <w:t xml:space="preserve">dve </w:t>
      </w:r>
      <w:r w:rsidR="00C91FB5">
        <w:t>Likertov</w:t>
      </w:r>
      <w:r w:rsidR="007A7054">
        <w:t>i</w:t>
      </w:r>
      <w:r w:rsidR="00C91FB5">
        <w:t xml:space="preserve"> </w:t>
      </w:r>
      <w:r>
        <w:t>lestvic</w:t>
      </w:r>
      <w:r w:rsidR="004321DF">
        <w:t>i</w:t>
      </w:r>
      <w:r w:rsidR="00A55AF8">
        <w:t xml:space="preserve">. </w:t>
      </w:r>
      <w:r w:rsidR="00B00612">
        <w:t>L</w:t>
      </w:r>
      <w:r w:rsidR="005E09D8">
        <w:t>estvic</w:t>
      </w:r>
      <w:r w:rsidR="00B271C7">
        <w:t>i</w:t>
      </w:r>
      <w:r w:rsidR="005E09D8">
        <w:t xml:space="preserve"> ustvarite tako, da </w:t>
      </w:r>
      <w:r w:rsidR="007F2FEC">
        <w:t xml:space="preserve">vsebinske </w:t>
      </w:r>
      <w:r w:rsidR="005E09D8">
        <w:t xml:space="preserve">spremenljivke razdelite v </w:t>
      </w:r>
      <w:r w:rsidR="00B00612">
        <w:t>s</w:t>
      </w:r>
      <w:r w:rsidR="005E09D8">
        <w:t>kupin</w:t>
      </w:r>
      <w:r w:rsidR="00B00612">
        <w:t>e</w:t>
      </w:r>
      <w:r w:rsidR="005E09D8">
        <w:t xml:space="preserve"> ter za vsako skupino ustvarite eno lestvico</w:t>
      </w:r>
      <w:r w:rsidR="00B271C7">
        <w:t xml:space="preserve"> (za vsako enoto izračunate povprečje izbranih spremenljivk)</w:t>
      </w:r>
      <w:r w:rsidR="005E09D8">
        <w:t xml:space="preserve">. Pri razdelitvi spremenljivk v skupine si </w:t>
      </w:r>
      <w:r w:rsidR="00696F5D">
        <w:t xml:space="preserve">pomagajte </w:t>
      </w:r>
      <w:r w:rsidR="00F519D7">
        <w:t xml:space="preserve">z </w:t>
      </w:r>
      <w:r w:rsidR="00EC2AA0">
        <w:t>»</w:t>
      </w:r>
      <w:r w:rsidR="00F519D7">
        <w:t>zdravo pametjo</w:t>
      </w:r>
      <w:r w:rsidR="00EC2AA0">
        <w:t>«</w:t>
      </w:r>
      <w:r w:rsidR="00696F5D">
        <w:t xml:space="preserve">, </w:t>
      </w:r>
      <w:r w:rsidR="005E09D8">
        <w:t xml:space="preserve"> </w:t>
      </w:r>
      <w:r w:rsidR="007F2FEC">
        <w:t xml:space="preserve">ter </w:t>
      </w:r>
      <w:r w:rsidR="005E09D8">
        <w:t xml:space="preserve">korelacijami, ki ste jih </w:t>
      </w:r>
      <w:r w:rsidR="00C91FB5">
        <w:t>že naredili</w:t>
      </w:r>
      <w:r w:rsidR="005E09D8">
        <w:t>.</w:t>
      </w:r>
    </w:p>
    <w:p w14:paraId="0C0D1E02" w14:textId="210FBFA8" w:rsidR="00910F36" w:rsidRDefault="00910F36">
      <w:pPr>
        <w:pStyle w:val="ListParagraph"/>
        <w:numPr>
          <w:ilvl w:val="0"/>
          <w:numId w:val="1"/>
        </w:numPr>
        <w:jc w:val="both"/>
      </w:pPr>
      <w:r>
        <w:t xml:space="preserve">Za </w:t>
      </w:r>
      <w:r w:rsidR="00C91FB5">
        <w:t>Likertove</w:t>
      </w:r>
      <w:r w:rsidR="00F519D7">
        <w:t xml:space="preserve"> letvice preverit</w:t>
      </w:r>
      <w:r w:rsidR="001C1033">
        <w:t>i</w:t>
      </w:r>
      <w:r w:rsidR="00F519D7">
        <w:t xml:space="preserve"> (uporabit</w:t>
      </w:r>
      <w:r w:rsidR="007F2FEC">
        <w:t>i</w:t>
      </w:r>
      <w:r w:rsidR="00696F5D">
        <w:t xml:space="preserve"> tudi statistične teste</w:t>
      </w:r>
      <w:r w:rsidR="00F519D7">
        <w:t xml:space="preserve">), ali so povezane </w:t>
      </w:r>
      <w:r w:rsidR="006E5DC9">
        <w:t xml:space="preserve">med seboj in </w:t>
      </w:r>
      <w:r w:rsidR="00F519D7">
        <w:t xml:space="preserve">z ostalimi izbranimi </w:t>
      </w:r>
      <w:r w:rsidR="00EC2AA0">
        <w:t>spremenljivkami</w:t>
      </w:r>
      <w:r w:rsidR="006D0CD4">
        <w:t xml:space="preserve"> </w:t>
      </w:r>
      <w:r w:rsidR="007F2FEC">
        <w:t>(č</w:t>
      </w:r>
      <w:r w:rsidR="006D0CD4">
        <w:t>e je povezanost statistično značilna pri 5</w:t>
      </w:r>
      <w:r w:rsidR="007F2FEC">
        <w:t xml:space="preserve"> </w:t>
      </w:r>
      <w:r w:rsidR="006D0CD4">
        <w:t>% tveganju, jo</w:t>
      </w:r>
      <w:r w:rsidR="007F2FEC">
        <w:t xml:space="preserve"> je potrebno</w:t>
      </w:r>
      <w:r w:rsidR="006D0CD4">
        <w:t xml:space="preserve"> tudi </w:t>
      </w:r>
      <w:r w:rsidR="007F2FEC">
        <w:t>opisati)</w:t>
      </w:r>
      <w:r w:rsidR="006D0CD4">
        <w:t>.</w:t>
      </w:r>
    </w:p>
    <w:p w14:paraId="6E44E8D3" w14:textId="4E5AC328" w:rsidR="00BB2300" w:rsidRDefault="00BB2300">
      <w:pPr>
        <w:pStyle w:val="ListParagraph"/>
        <w:numPr>
          <w:ilvl w:val="0"/>
          <w:numId w:val="1"/>
        </w:numPr>
        <w:jc w:val="both"/>
      </w:pPr>
      <w:r>
        <w:t>Narisati razsevni grafikon</w:t>
      </w:r>
      <w:r w:rsidR="007E27FB">
        <w:t xml:space="preserve"> ali matrični razsevni grafikon (če uporabljate več kot 2 Likertovi lestvici)</w:t>
      </w:r>
      <w:r>
        <w:t xml:space="preserve">, kjer so kot osi vzete </w:t>
      </w:r>
      <w:r w:rsidR="00C91FB5">
        <w:t xml:space="preserve">Likertove </w:t>
      </w:r>
      <w:r>
        <w:t>lestvice, točke pa so:</w:t>
      </w:r>
    </w:p>
    <w:p w14:paraId="64A4C609" w14:textId="77777777" w:rsidR="00BB2300" w:rsidRDefault="00BB2300">
      <w:pPr>
        <w:pStyle w:val="ListParagraph"/>
        <w:numPr>
          <w:ilvl w:val="1"/>
          <w:numId w:val="1"/>
        </w:numPr>
        <w:jc w:val="both"/>
      </w:pPr>
      <w:r>
        <w:t>posamezne enote</w:t>
      </w:r>
      <w:r w:rsidR="00F519D7">
        <w:t>, kjer jih označite z neko nominalno spremenljivko</w:t>
      </w:r>
    </w:p>
    <w:p w14:paraId="204E29F4" w14:textId="77777777" w:rsidR="00186259" w:rsidRDefault="00696F5D">
      <w:pPr>
        <w:pStyle w:val="ListParagraph"/>
        <w:numPr>
          <w:ilvl w:val="1"/>
          <w:numId w:val="1"/>
        </w:numPr>
        <w:jc w:val="both"/>
      </w:pPr>
      <w:r>
        <w:t>povprečja po skupinah, določenih z neko nominalno spremenljivko.</w:t>
      </w:r>
    </w:p>
    <w:p w14:paraId="71AC3195" w14:textId="0B729B20" w:rsidR="007E27FB" w:rsidRDefault="007E27FB" w:rsidP="005602AA">
      <w:pPr>
        <w:jc w:val="both"/>
      </w:pPr>
      <w:r>
        <w:t xml:space="preserve">Pri vseh točkah na kratko interpretirajte rezultate. Interpretacije naj bodo kratke (1 do 2 </w:t>
      </w:r>
      <w:r w:rsidR="007F2FEC">
        <w:t xml:space="preserve">povedi </w:t>
      </w:r>
      <w:r>
        <w:t>na tabelo/graf oz. skupek tabel grafov) in v njih praviloma ne navajajte rezultatov iz izpisov, pač pa le povejte, kaj vam le</w:t>
      </w:r>
      <w:r w:rsidR="007F2FEC">
        <w:t>-</w:t>
      </w:r>
      <w:r>
        <w:t>ti povedo. Kjer izvajate analizo po sklopih (torej praktično povsod, razen kjer uporabljate tematske spremenljive), tudi interpretirajte rezultate po sklopih (in ne po posameznih spremenljivkah). Na koncu povzemite ključne ugotovitve na največ pol strani.</w:t>
      </w:r>
    </w:p>
    <w:p w14:paraId="75F706F4" w14:textId="77777777" w:rsidR="00BB2300" w:rsidRDefault="00BB2300" w:rsidP="007F2FEC">
      <w:pPr>
        <w:jc w:val="both"/>
      </w:pPr>
      <w:r>
        <w:t xml:space="preserve">Dodatne informacije </w:t>
      </w:r>
      <w:r w:rsidR="00423650">
        <w:t xml:space="preserve">in navodila </w:t>
      </w:r>
      <w:r>
        <w:t xml:space="preserve">boste </w:t>
      </w:r>
      <w:r w:rsidR="00423650">
        <w:t>dobili</w:t>
      </w:r>
      <w:r>
        <w:t xml:space="preserve"> na </w:t>
      </w:r>
      <w:r w:rsidR="00696F5D">
        <w:t>predavanjih in vajah</w:t>
      </w:r>
      <w:r>
        <w:t>.</w:t>
      </w:r>
    </w:p>
    <w:p w14:paraId="20D2B927" w14:textId="77777777" w:rsidR="001F6793" w:rsidRDefault="001F6793">
      <w:pPr>
        <w:jc w:val="both"/>
      </w:pPr>
    </w:p>
    <w:sectPr w:rsidR="001F6793" w:rsidSect="00D122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9849A4"/>
    <w:multiLevelType w:val="hybridMultilevel"/>
    <w:tmpl w:val="1D86F040"/>
    <w:lvl w:ilvl="0" w:tplc="1796493E">
      <w:numFmt w:val="bullet"/>
      <w:lvlText w:val="-"/>
      <w:lvlJc w:val="left"/>
      <w:pPr>
        <w:ind w:left="720" w:hanging="360"/>
      </w:pPr>
      <w:rPr>
        <w:rFonts w:ascii="Calibri" w:eastAsia="Calibr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5F9D5712"/>
    <w:multiLevelType w:val="hybridMultilevel"/>
    <w:tmpl w:val="2D1E405A"/>
    <w:lvl w:ilvl="0" w:tplc="04240001">
      <w:start w:val="1"/>
      <w:numFmt w:val="bullet"/>
      <w:lvlText w:val=""/>
      <w:lvlJc w:val="left"/>
      <w:pPr>
        <w:ind w:left="720" w:hanging="360"/>
      </w:pPr>
      <w:rPr>
        <w:rFonts w:ascii="Symbol" w:hAnsi="Symbol" w:hint="default"/>
      </w:rPr>
    </w:lvl>
    <w:lvl w:ilvl="1" w:tplc="04240019">
      <w:start w:val="1"/>
      <w:numFmt w:val="lowerLetter"/>
      <w:lvlText w:val="%2."/>
      <w:lvlJc w:val="left"/>
      <w:pPr>
        <w:ind w:left="1440" w:hanging="360"/>
      </w:pPr>
      <w:rPr>
        <w:rFont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rS0MDYxsDQzMDdQ0lEKTi0uzszPAykwrAUAp6EbmywAAAA="/>
  </w:docVars>
  <w:rsids>
    <w:rsidRoot w:val="001F6793"/>
    <w:rsid w:val="00062EB6"/>
    <w:rsid w:val="00186259"/>
    <w:rsid w:val="001C1033"/>
    <w:rsid w:val="001F6793"/>
    <w:rsid w:val="00423650"/>
    <w:rsid w:val="004321DF"/>
    <w:rsid w:val="00432397"/>
    <w:rsid w:val="004E65E9"/>
    <w:rsid w:val="0050421F"/>
    <w:rsid w:val="005602AA"/>
    <w:rsid w:val="005B4CE3"/>
    <w:rsid w:val="005D0025"/>
    <w:rsid w:val="005E09D8"/>
    <w:rsid w:val="005E686A"/>
    <w:rsid w:val="00693CC5"/>
    <w:rsid w:val="00696F5D"/>
    <w:rsid w:val="006D0CD4"/>
    <w:rsid w:val="006E5DC9"/>
    <w:rsid w:val="007A7054"/>
    <w:rsid w:val="007E27FB"/>
    <w:rsid w:val="007E79D7"/>
    <w:rsid w:val="007F2FEC"/>
    <w:rsid w:val="008B0057"/>
    <w:rsid w:val="00910F36"/>
    <w:rsid w:val="00A20E2A"/>
    <w:rsid w:val="00A54843"/>
    <w:rsid w:val="00A55AF8"/>
    <w:rsid w:val="00AD583D"/>
    <w:rsid w:val="00B00612"/>
    <w:rsid w:val="00B271C7"/>
    <w:rsid w:val="00BA1700"/>
    <w:rsid w:val="00BB2300"/>
    <w:rsid w:val="00C91FB5"/>
    <w:rsid w:val="00CA3F0F"/>
    <w:rsid w:val="00D122F0"/>
    <w:rsid w:val="00E66F74"/>
    <w:rsid w:val="00E81105"/>
    <w:rsid w:val="00EC2AA0"/>
    <w:rsid w:val="00EE7689"/>
    <w:rsid w:val="00F519D7"/>
    <w:rsid w:val="00F815C4"/>
    <w:rsid w:val="00FB1F53"/>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7AE57"/>
  <w15:chartTrackingRefBased/>
  <w15:docId w15:val="{C1E2382D-6B94-4041-8816-5D0C6476F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2F0"/>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EB6"/>
    <w:pPr>
      <w:ind w:left="720"/>
      <w:contextualSpacing/>
    </w:pPr>
  </w:style>
  <w:style w:type="paragraph" w:styleId="BalloonText">
    <w:name w:val="Balloon Text"/>
    <w:basedOn w:val="Normal"/>
    <w:link w:val="BalloonTextChar"/>
    <w:uiPriority w:val="99"/>
    <w:semiHidden/>
    <w:unhideWhenUsed/>
    <w:rsid w:val="00B271C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271C7"/>
    <w:rPr>
      <w:rFonts w:ascii="Segoe UI" w:hAnsi="Segoe UI" w:cs="Segoe UI"/>
      <w:sz w:val="18"/>
      <w:szCs w:val="18"/>
      <w:lang w:val="sl-SI"/>
    </w:rPr>
  </w:style>
  <w:style w:type="character" w:styleId="CommentReference">
    <w:name w:val="annotation reference"/>
    <w:uiPriority w:val="99"/>
    <w:semiHidden/>
    <w:unhideWhenUsed/>
    <w:rsid w:val="00B271C7"/>
    <w:rPr>
      <w:sz w:val="16"/>
      <w:szCs w:val="16"/>
    </w:rPr>
  </w:style>
  <w:style w:type="paragraph" w:styleId="CommentText">
    <w:name w:val="annotation text"/>
    <w:basedOn w:val="Normal"/>
    <w:link w:val="CommentTextChar"/>
    <w:uiPriority w:val="99"/>
    <w:semiHidden/>
    <w:unhideWhenUsed/>
    <w:rsid w:val="00B271C7"/>
    <w:rPr>
      <w:sz w:val="20"/>
      <w:szCs w:val="20"/>
    </w:rPr>
  </w:style>
  <w:style w:type="character" w:customStyle="1" w:styleId="CommentTextChar">
    <w:name w:val="Comment Text Char"/>
    <w:link w:val="CommentText"/>
    <w:uiPriority w:val="99"/>
    <w:semiHidden/>
    <w:rsid w:val="00B271C7"/>
    <w:rPr>
      <w:lang w:val="sl-SI"/>
    </w:rPr>
  </w:style>
  <w:style w:type="paragraph" w:styleId="CommentSubject">
    <w:name w:val="annotation subject"/>
    <w:basedOn w:val="CommentText"/>
    <w:next w:val="CommentText"/>
    <w:link w:val="CommentSubjectChar"/>
    <w:uiPriority w:val="99"/>
    <w:semiHidden/>
    <w:unhideWhenUsed/>
    <w:rsid w:val="00B271C7"/>
    <w:rPr>
      <w:b/>
      <w:bCs/>
    </w:rPr>
  </w:style>
  <w:style w:type="character" w:customStyle="1" w:styleId="CommentSubjectChar">
    <w:name w:val="Comment Subject Char"/>
    <w:link w:val="CommentSubject"/>
    <w:uiPriority w:val="99"/>
    <w:semiHidden/>
    <w:rsid w:val="00B271C7"/>
    <w:rPr>
      <w:b/>
      <w:bCs/>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9A683-D258-4C1B-AD00-167A4BA86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FDV</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š Žiberna</dc:creator>
  <cp:keywords/>
  <cp:lastModifiedBy>Cugmas, Marjan</cp:lastModifiedBy>
  <cp:revision>11</cp:revision>
  <cp:lastPrinted>2019-02-15T12:49:00Z</cp:lastPrinted>
  <dcterms:created xsi:type="dcterms:W3CDTF">2018-02-23T10:54:00Z</dcterms:created>
  <dcterms:modified xsi:type="dcterms:W3CDTF">2021-02-09T08:14:00Z</dcterms:modified>
</cp:coreProperties>
</file>